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44C39" w14:textId="77777777" w:rsidR="005C7BB3" w:rsidRPr="00C065AF" w:rsidRDefault="005C7B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eastAsia="en-US" w:bidi="en-US"/>
        </w:rPr>
      </w:pPr>
      <w:bookmarkStart w:id="0" w:name="_GoBack"/>
      <w:bookmarkEnd w:id="0"/>
    </w:p>
    <w:tbl>
      <w:tblPr>
        <w:tblW w:w="0" w:type="auto"/>
        <w:tblInd w:w="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29"/>
        <w:gridCol w:w="4140"/>
        <w:gridCol w:w="2160"/>
        <w:gridCol w:w="2520"/>
      </w:tblGrid>
      <w:tr w:rsidR="005C7BB3" w:rsidRPr="00C065AF" w14:paraId="2F344C45" w14:textId="77777777">
        <w:trPr>
          <w:trHeight w:val="1658"/>
        </w:trPr>
        <w:tc>
          <w:tcPr>
            <w:tcW w:w="5969" w:type="dxa"/>
            <w:gridSpan w:val="2"/>
            <w:tcBorders>
              <w:bottom w:val="nil"/>
            </w:tcBorders>
            <w:shd w:val="clear" w:color="auto" w:fill="auto"/>
          </w:tcPr>
          <w:p w14:paraId="2F344C3A" w14:textId="77777777" w:rsidR="005C7BB3" w:rsidRPr="00C065AF" w:rsidRDefault="00FD3A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b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b/>
                <w:sz w:val="24"/>
                <w:szCs w:val="24"/>
                <w:lang w:eastAsia="en-US" w:bidi="en-US"/>
              </w:rPr>
              <w:t>[YOUR COMPANY NAME]</w:t>
            </w:r>
          </w:p>
          <w:p w14:paraId="2F344C3B" w14:textId="77777777" w:rsidR="005C7BB3" w:rsidRPr="00C065AF" w:rsidRDefault="00FD3A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[YOUR ADDRESS]</w:t>
            </w:r>
          </w:p>
          <w:p w14:paraId="2F344C3C" w14:textId="77777777" w:rsidR="005C7BB3" w:rsidRPr="00C065AF" w:rsidRDefault="00FD3A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[YOUR ADDRESS 2]</w:t>
            </w:r>
          </w:p>
          <w:p w14:paraId="2F344C3D" w14:textId="77777777" w:rsidR="005C7BB3" w:rsidRPr="00C065AF" w:rsidRDefault="00FD3A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[YOUR CITY]</w:t>
            </w:r>
          </w:p>
          <w:p w14:paraId="2F344C3E" w14:textId="77777777" w:rsidR="005C7BB3" w:rsidRPr="00C065AF" w:rsidRDefault="00FD3A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[YOUR STATE/PROVINCE]</w:t>
            </w:r>
          </w:p>
          <w:p w14:paraId="2F344C3F" w14:textId="2264ECB4" w:rsidR="005C7BB3" w:rsidRPr="00C065AF" w:rsidRDefault="00FD3A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[YOUR</w:t>
            </w:r>
            <w:r w:rsidR="001E13B0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 xml:space="preserve"> Postal </w:t>
            </w: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CODE]</w:t>
            </w:r>
          </w:p>
          <w:p w14:paraId="2F344C40" w14:textId="77777777" w:rsidR="005C7BB3" w:rsidRPr="00C065AF" w:rsidRDefault="00FD3A2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[YOUR COUNTRY]</w:t>
            </w:r>
          </w:p>
          <w:p w14:paraId="2F344C41" w14:textId="77777777" w:rsidR="005C7BB3" w:rsidRPr="00C065AF" w:rsidRDefault="005C7BB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2160" w:type="dxa"/>
            <w:tcBorders>
              <w:bottom w:val="nil"/>
            </w:tcBorders>
            <w:shd w:val="clear" w:color="auto" w:fill="auto"/>
          </w:tcPr>
          <w:p w14:paraId="2F344C42" w14:textId="77777777" w:rsidR="005C7BB3" w:rsidRPr="00C065AF" w:rsidRDefault="005C7BB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2520" w:type="dxa"/>
            <w:tcBorders>
              <w:bottom w:val="nil"/>
            </w:tcBorders>
            <w:shd w:val="clear" w:color="auto" w:fill="auto"/>
            <w:tcMar>
              <w:left w:w="0" w:type="dxa"/>
              <w:right w:w="0" w:type="dxa"/>
            </w:tcMar>
          </w:tcPr>
          <w:p w14:paraId="2F344C43" w14:textId="77777777" w:rsidR="005C7BB3" w:rsidRPr="00C065AF" w:rsidRDefault="00FD3A20">
            <w:pPr>
              <w:pStyle w:val="FormTit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Packing Slip</w:t>
            </w:r>
          </w:p>
          <w:p w14:paraId="2F344C44" w14:textId="77777777" w:rsidR="005C7BB3" w:rsidRPr="00C065AF" w:rsidRDefault="005C7BB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b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4A" w14:textId="77777777">
        <w:tc>
          <w:tcPr>
            <w:tcW w:w="1829" w:type="dxa"/>
            <w:tcBorders>
              <w:top w:val="nil"/>
            </w:tcBorders>
            <w:shd w:val="clear" w:color="auto" w:fill="auto"/>
            <w:vAlign w:val="center"/>
          </w:tcPr>
          <w:p w14:paraId="2F344C46" w14:textId="77777777" w:rsidR="005C7BB3" w:rsidRPr="00C065AF" w:rsidRDefault="00FD3A20">
            <w:pPr>
              <w:pStyle w:val="Heading3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Order Date:</w:t>
            </w:r>
          </w:p>
        </w:tc>
        <w:tc>
          <w:tcPr>
            <w:tcW w:w="4140" w:type="dxa"/>
            <w:tcBorders>
              <w:top w:val="nil"/>
            </w:tcBorders>
            <w:shd w:val="clear" w:color="auto" w:fill="auto"/>
          </w:tcPr>
          <w:p w14:paraId="2F344C47" w14:textId="77777777" w:rsidR="005C7BB3" w:rsidRPr="00C065AF" w:rsidRDefault="005C7BB3">
            <w:pPr>
              <w:tabs>
                <w:tab w:val="left" w:pos="43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ind w:left="43"/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2160" w:type="dxa"/>
            <w:tcBorders>
              <w:top w:val="nil"/>
            </w:tcBorders>
            <w:shd w:val="clear" w:color="auto" w:fill="auto"/>
          </w:tcPr>
          <w:p w14:paraId="2F344C48" w14:textId="77777777" w:rsidR="005C7BB3" w:rsidRPr="00C065AF" w:rsidRDefault="00FD3A20">
            <w:pPr>
              <w:pStyle w:val="Heading3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Date:</w:t>
            </w:r>
          </w:p>
        </w:tc>
        <w:tc>
          <w:tcPr>
            <w:tcW w:w="2520" w:type="dxa"/>
            <w:tcBorders>
              <w:top w:val="nil"/>
            </w:tcBorders>
            <w:shd w:val="clear" w:color="auto" w:fill="auto"/>
          </w:tcPr>
          <w:p w14:paraId="2F344C49" w14:textId="77777777" w:rsidR="005C7BB3" w:rsidRPr="00C065AF" w:rsidRDefault="005C7BB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4F" w14:textId="77777777">
        <w:trPr>
          <w:trHeight w:val="306"/>
        </w:trPr>
        <w:tc>
          <w:tcPr>
            <w:tcW w:w="1829" w:type="dxa"/>
            <w:shd w:val="clear" w:color="auto" w:fill="auto"/>
            <w:vAlign w:val="center"/>
          </w:tcPr>
          <w:p w14:paraId="2F344C4B" w14:textId="77777777" w:rsidR="005C7BB3" w:rsidRPr="00C065AF" w:rsidRDefault="00FD3A20">
            <w:pPr>
              <w:pStyle w:val="Heading3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Order Number:</w:t>
            </w:r>
          </w:p>
        </w:tc>
        <w:tc>
          <w:tcPr>
            <w:tcW w:w="4140" w:type="dxa"/>
            <w:shd w:val="clear" w:color="auto" w:fill="auto"/>
          </w:tcPr>
          <w:p w14:paraId="2F344C4C" w14:textId="77777777" w:rsidR="005C7BB3" w:rsidRPr="00C065AF" w:rsidRDefault="005C7BB3">
            <w:pPr>
              <w:tabs>
                <w:tab w:val="left" w:pos="43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ind w:left="43"/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2160" w:type="dxa"/>
            <w:shd w:val="clear" w:color="auto" w:fill="auto"/>
          </w:tcPr>
          <w:p w14:paraId="2F344C4D" w14:textId="77777777" w:rsidR="005C7BB3" w:rsidRPr="00C065AF" w:rsidRDefault="00FD3A20">
            <w:pPr>
              <w:pStyle w:val="Heading3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Customer Contact:</w:t>
            </w:r>
          </w:p>
        </w:tc>
        <w:tc>
          <w:tcPr>
            <w:tcW w:w="2520" w:type="dxa"/>
            <w:shd w:val="clear" w:color="auto" w:fill="auto"/>
          </w:tcPr>
          <w:p w14:paraId="2F344C4E" w14:textId="77777777" w:rsidR="005C7BB3" w:rsidRPr="00C065AF" w:rsidRDefault="005C7BB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firstLine="29"/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54" w14:textId="77777777">
        <w:tc>
          <w:tcPr>
            <w:tcW w:w="1829" w:type="dxa"/>
            <w:shd w:val="clear" w:color="auto" w:fill="auto"/>
          </w:tcPr>
          <w:p w14:paraId="2F344C50" w14:textId="77777777" w:rsidR="005C7BB3" w:rsidRPr="00C065AF" w:rsidRDefault="00FD3A20">
            <w:pPr>
              <w:pStyle w:val="Heading3"/>
              <w:tabs>
                <w:tab w:val="left" w:pos="57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 xml:space="preserve">Purchase Order: </w:t>
            </w:r>
          </w:p>
        </w:tc>
        <w:tc>
          <w:tcPr>
            <w:tcW w:w="4140" w:type="dxa"/>
            <w:shd w:val="clear" w:color="auto" w:fill="auto"/>
          </w:tcPr>
          <w:p w14:paraId="2F344C51" w14:textId="77777777" w:rsidR="005C7BB3" w:rsidRPr="00C065AF" w:rsidRDefault="005C7BB3">
            <w:pPr>
              <w:tabs>
                <w:tab w:val="left" w:pos="43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ind w:left="43"/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2160" w:type="dxa"/>
            <w:shd w:val="clear" w:color="auto" w:fill="auto"/>
          </w:tcPr>
          <w:p w14:paraId="2F344C52" w14:textId="77777777" w:rsidR="005C7BB3" w:rsidRPr="00C065AF" w:rsidRDefault="00FD3A20">
            <w:pPr>
              <w:pStyle w:val="Heading3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 xml:space="preserve">Customer Account: </w:t>
            </w:r>
          </w:p>
        </w:tc>
        <w:tc>
          <w:tcPr>
            <w:tcW w:w="2520" w:type="dxa"/>
            <w:shd w:val="clear" w:color="auto" w:fill="auto"/>
          </w:tcPr>
          <w:p w14:paraId="2F344C53" w14:textId="77777777" w:rsidR="005C7BB3" w:rsidRPr="00C065AF" w:rsidRDefault="005C7BB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</w:tbl>
    <w:p w14:paraId="2F344C55" w14:textId="77777777" w:rsidR="005C7BB3" w:rsidRPr="00C065AF" w:rsidRDefault="005C7B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eastAsia="en-US" w:bidi="en-US"/>
        </w:rPr>
      </w:pPr>
    </w:p>
    <w:tbl>
      <w:tblPr>
        <w:tblW w:w="0" w:type="auto"/>
        <w:tblInd w:w="29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29"/>
        <w:gridCol w:w="4140"/>
        <w:gridCol w:w="2160"/>
        <w:gridCol w:w="2520"/>
      </w:tblGrid>
      <w:tr w:rsidR="005C7BB3" w:rsidRPr="00C065AF" w14:paraId="2F344C5A" w14:textId="77777777">
        <w:trPr>
          <w:trHeight w:val="1256"/>
        </w:trPr>
        <w:tc>
          <w:tcPr>
            <w:tcW w:w="1829" w:type="dxa"/>
            <w:shd w:val="clear" w:color="auto" w:fill="auto"/>
          </w:tcPr>
          <w:p w14:paraId="2F344C56" w14:textId="77777777" w:rsidR="005C7BB3" w:rsidRPr="00C065AF" w:rsidRDefault="00FD3A20">
            <w:pPr>
              <w:pStyle w:val="Heading3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Ship To:</w:t>
            </w:r>
          </w:p>
        </w:tc>
        <w:tc>
          <w:tcPr>
            <w:tcW w:w="4140" w:type="dxa"/>
            <w:shd w:val="clear" w:color="auto" w:fill="auto"/>
          </w:tcPr>
          <w:p w14:paraId="2F344C57" w14:textId="77777777" w:rsidR="005C7BB3" w:rsidRPr="00C065AF" w:rsidRDefault="005C7BB3">
            <w:pPr>
              <w:tabs>
                <w:tab w:val="left" w:pos="43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</w:tabs>
              <w:ind w:left="43"/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2160" w:type="dxa"/>
            <w:shd w:val="clear" w:color="auto" w:fill="auto"/>
          </w:tcPr>
          <w:p w14:paraId="2F344C58" w14:textId="77777777" w:rsidR="005C7BB3" w:rsidRPr="00C065AF" w:rsidRDefault="00FD3A20">
            <w:pPr>
              <w:pStyle w:val="Heading3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Bill To:</w:t>
            </w:r>
          </w:p>
        </w:tc>
        <w:tc>
          <w:tcPr>
            <w:tcW w:w="2520" w:type="dxa"/>
            <w:shd w:val="clear" w:color="auto" w:fill="auto"/>
          </w:tcPr>
          <w:p w14:paraId="2F344C59" w14:textId="77777777" w:rsidR="005C7BB3" w:rsidRPr="00C065AF" w:rsidRDefault="005C7BB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</w:tbl>
    <w:p w14:paraId="2F344C5B" w14:textId="77777777" w:rsidR="005C7BB3" w:rsidRPr="00C065AF" w:rsidRDefault="005C7B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eastAsia="en-US" w:bidi="en-US"/>
        </w:rPr>
      </w:pPr>
    </w:p>
    <w:tbl>
      <w:tblPr>
        <w:tblW w:w="0" w:type="auto"/>
        <w:tblInd w:w="4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289"/>
        <w:gridCol w:w="5940"/>
        <w:gridCol w:w="1080"/>
        <w:gridCol w:w="900"/>
        <w:gridCol w:w="1440"/>
      </w:tblGrid>
      <w:tr w:rsidR="005C7BB3" w:rsidRPr="00C065AF" w14:paraId="2F344C62" w14:textId="77777777">
        <w:trPr>
          <w:trHeight w:val="602"/>
        </w:trPr>
        <w:tc>
          <w:tcPr>
            <w:tcW w:w="1289" w:type="dxa"/>
            <w:shd w:val="clear" w:color="auto" w:fill="ECECEC"/>
            <w:tcMar>
              <w:left w:w="45" w:type="dxa"/>
            </w:tcMar>
            <w:vAlign w:val="center"/>
          </w:tcPr>
          <w:p w14:paraId="2F344C5C" w14:textId="77777777" w:rsidR="005C7BB3" w:rsidRPr="00C065AF" w:rsidRDefault="00FD3A20">
            <w:pPr>
              <w:pStyle w:val="TableHeadings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fr-CA" w:bidi="fr-CA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fr-CA" w:bidi="fr-CA"/>
              </w:rPr>
              <w:t>ITEM #</w:t>
            </w:r>
          </w:p>
        </w:tc>
        <w:tc>
          <w:tcPr>
            <w:tcW w:w="5940" w:type="dxa"/>
            <w:shd w:val="clear" w:color="auto" w:fill="ECECEC"/>
            <w:vAlign w:val="center"/>
          </w:tcPr>
          <w:p w14:paraId="2F344C5D" w14:textId="77777777" w:rsidR="005C7BB3" w:rsidRPr="00C065AF" w:rsidRDefault="00FD3A20">
            <w:pPr>
              <w:pStyle w:val="TableHeadings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fr-CA" w:bidi="fr-CA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fr-CA" w:bidi="fr-CA"/>
              </w:rPr>
              <w:t>Description</w:t>
            </w:r>
          </w:p>
        </w:tc>
        <w:tc>
          <w:tcPr>
            <w:tcW w:w="1080" w:type="dxa"/>
            <w:shd w:val="clear" w:color="auto" w:fill="ECECEC"/>
            <w:vAlign w:val="center"/>
          </w:tcPr>
          <w:p w14:paraId="2F344C5E" w14:textId="4B55A455" w:rsidR="005C7BB3" w:rsidRPr="00C065AF" w:rsidRDefault="00FD3A20">
            <w:pPr>
              <w:pStyle w:val="TableHeadings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Order Qty</w:t>
            </w:r>
          </w:p>
        </w:tc>
        <w:tc>
          <w:tcPr>
            <w:tcW w:w="900" w:type="dxa"/>
            <w:shd w:val="clear" w:color="auto" w:fill="ECECEC"/>
            <w:vAlign w:val="center"/>
          </w:tcPr>
          <w:p w14:paraId="2F344C5F" w14:textId="2F8E3ECD" w:rsidR="005C7BB3" w:rsidRPr="00C065AF" w:rsidRDefault="00FD3A20">
            <w:pPr>
              <w:pStyle w:val="TableHeadings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Ship Qty</w:t>
            </w:r>
          </w:p>
        </w:tc>
        <w:tc>
          <w:tcPr>
            <w:tcW w:w="1440" w:type="dxa"/>
            <w:shd w:val="clear" w:color="auto" w:fill="ECECEC"/>
            <w:tcMar>
              <w:right w:w="45" w:type="dxa"/>
            </w:tcMar>
            <w:vAlign w:val="center"/>
          </w:tcPr>
          <w:p w14:paraId="2F344C60" w14:textId="77777777" w:rsidR="005C7BB3" w:rsidRPr="00C065AF" w:rsidRDefault="00FD3A20">
            <w:pPr>
              <w:pStyle w:val="TableHeadings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Backorder</w:t>
            </w:r>
          </w:p>
          <w:p w14:paraId="2F344C61" w14:textId="7F0C03DA" w:rsidR="005C7BB3" w:rsidRPr="00C065AF" w:rsidRDefault="00FD3A20">
            <w:pPr>
              <w:pStyle w:val="TableHeadings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  <w:r w:rsidRPr="00C065AF"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  <w:t>Qty</w:t>
            </w:r>
          </w:p>
        </w:tc>
      </w:tr>
      <w:tr w:rsidR="005C7BB3" w:rsidRPr="00C065AF" w14:paraId="2F344C68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63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64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65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66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67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6E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69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6A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6B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6C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6D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74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6F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70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71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72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73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7A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75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76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77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78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79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80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7B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7C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7D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7E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7F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86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81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82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83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84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85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8C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87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88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89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8A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8B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92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8D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8E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8F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90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91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98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93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94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95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96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97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9E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99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9A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9B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9C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9D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A4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9F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A0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A1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A2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A3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AA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A5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A6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A7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A8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A9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B0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AB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AC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AD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AE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AF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B6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B1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B2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B3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B4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B5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  <w:tr w:rsidR="005C7BB3" w:rsidRPr="00C065AF" w14:paraId="2F344CBC" w14:textId="77777777">
        <w:trPr>
          <w:trHeight w:val="288"/>
        </w:trPr>
        <w:tc>
          <w:tcPr>
            <w:tcW w:w="1289" w:type="dxa"/>
            <w:shd w:val="clear" w:color="auto" w:fill="auto"/>
            <w:tcMar>
              <w:left w:w="45" w:type="dxa"/>
            </w:tcMar>
            <w:vAlign w:val="center"/>
          </w:tcPr>
          <w:p w14:paraId="2F344CB7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5940" w:type="dxa"/>
            <w:shd w:val="clear" w:color="auto" w:fill="auto"/>
            <w:vAlign w:val="center"/>
          </w:tcPr>
          <w:p w14:paraId="2F344CB8" w14:textId="77777777" w:rsidR="005C7BB3" w:rsidRPr="00C065AF" w:rsidRDefault="005C7BB3">
            <w:pPr>
              <w:pStyle w:val="TableDat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F344CB9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F344CBA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  <w:tc>
          <w:tcPr>
            <w:tcW w:w="1440" w:type="dxa"/>
            <w:shd w:val="clear" w:color="auto" w:fill="auto"/>
            <w:tcMar>
              <w:right w:w="45" w:type="dxa"/>
            </w:tcMar>
            <w:vAlign w:val="center"/>
          </w:tcPr>
          <w:p w14:paraId="2F344CBB" w14:textId="77777777" w:rsidR="005C7BB3" w:rsidRPr="00C065AF" w:rsidRDefault="005C7BB3">
            <w:pPr>
              <w:pStyle w:val="TableDataQty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eastAsia="Arial" w:hAnsi="Times New Roman"/>
                <w:sz w:val="24"/>
                <w:szCs w:val="24"/>
                <w:lang w:eastAsia="en-US" w:bidi="en-US"/>
              </w:rPr>
            </w:pPr>
          </w:p>
        </w:tc>
      </w:tr>
    </w:tbl>
    <w:p w14:paraId="2F344CBD" w14:textId="77777777" w:rsidR="005C7BB3" w:rsidRPr="00C065AF" w:rsidRDefault="005C7BB3">
      <w:pPr>
        <w:tabs>
          <w:tab w:val="left" w:pos="9720"/>
          <w:tab w:val="left" w:pos="1170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</w:tabs>
        <w:rPr>
          <w:rFonts w:ascii="Times New Roman" w:eastAsia="Arial" w:hAnsi="Times New Roman"/>
          <w:sz w:val="24"/>
          <w:szCs w:val="24"/>
          <w:lang w:eastAsia="en-US" w:bidi="en-US"/>
        </w:rPr>
      </w:pPr>
    </w:p>
    <w:p w14:paraId="2F344CBE" w14:textId="77777777" w:rsidR="005C7BB3" w:rsidRPr="00C065AF" w:rsidRDefault="005C7BB3">
      <w:pPr>
        <w:tabs>
          <w:tab w:val="left" w:pos="9720"/>
          <w:tab w:val="left" w:pos="1170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</w:tabs>
        <w:rPr>
          <w:rFonts w:ascii="Times New Roman" w:eastAsia="Arial" w:hAnsi="Times New Roman"/>
          <w:sz w:val="24"/>
          <w:szCs w:val="24"/>
          <w:lang w:eastAsia="en-US" w:bidi="en-US"/>
        </w:rPr>
      </w:pPr>
    </w:p>
    <w:p w14:paraId="2F344CBF" w14:textId="77777777" w:rsidR="005C7BB3" w:rsidRPr="00C065AF" w:rsidRDefault="00FD3A20">
      <w:pPr>
        <w:tabs>
          <w:tab w:val="left" w:pos="9720"/>
          <w:tab w:val="left" w:pos="1170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</w:tabs>
        <w:rPr>
          <w:rFonts w:ascii="Times New Roman" w:eastAsia="Arial" w:hAnsi="Times New Roman"/>
          <w:sz w:val="24"/>
          <w:szCs w:val="24"/>
          <w:lang w:eastAsia="en-US" w:bidi="en-US"/>
        </w:rPr>
      </w:pPr>
      <w:r w:rsidRPr="00C065AF">
        <w:rPr>
          <w:rStyle w:val="NoteCha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Please contact our Customer Service department at [YOUR PHONE NUMBER</w:t>
      </w:r>
      <w:r w:rsidRPr="00C065AF">
        <w:rPr>
          <w:rStyle w:val="NoteChar"/>
          <w:rFonts w:ascii="Times New Roman" w:eastAsia="Arial" w:hAnsi="Times New Roman" w:cs="Times New Roman"/>
          <w:sz w:val="24"/>
          <w:szCs w:val="24"/>
          <w:lang w:val="en-GB" w:eastAsia="en-US" w:bidi="en-US"/>
        </w:rPr>
        <w:t>] with any questions or concerns</w:t>
      </w:r>
      <w:r w:rsidRPr="00C065AF">
        <w:rPr>
          <w:rFonts w:ascii="Times New Roman" w:eastAsia="Arial" w:hAnsi="Times New Roman"/>
          <w:sz w:val="24"/>
          <w:szCs w:val="24"/>
          <w:lang w:eastAsia="en-US" w:bidi="en-US"/>
        </w:rPr>
        <w:t xml:space="preserve">. </w:t>
      </w:r>
    </w:p>
    <w:p w14:paraId="2F344CC0" w14:textId="77777777" w:rsidR="005C7BB3" w:rsidRPr="00C065AF" w:rsidRDefault="005C7BB3">
      <w:pPr>
        <w:tabs>
          <w:tab w:val="left" w:pos="9720"/>
          <w:tab w:val="left" w:pos="1170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</w:tabs>
        <w:rPr>
          <w:rFonts w:ascii="Times New Roman" w:eastAsia="Arial" w:hAnsi="Times New Roman"/>
          <w:sz w:val="24"/>
          <w:szCs w:val="24"/>
          <w:lang w:eastAsia="en-US" w:bidi="en-US"/>
        </w:rPr>
      </w:pPr>
    </w:p>
    <w:p w14:paraId="2F344CC1" w14:textId="77777777" w:rsidR="005C7BB3" w:rsidRPr="00C065AF" w:rsidRDefault="005C7BB3">
      <w:pPr>
        <w:tabs>
          <w:tab w:val="left" w:pos="9720"/>
          <w:tab w:val="left" w:pos="1170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</w:tabs>
        <w:rPr>
          <w:rFonts w:ascii="Times New Roman" w:eastAsia="Arial" w:hAnsi="Times New Roman"/>
          <w:sz w:val="24"/>
          <w:szCs w:val="24"/>
          <w:lang w:eastAsia="en-US" w:bidi="en-US"/>
        </w:rPr>
      </w:pPr>
    </w:p>
    <w:p w14:paraId="2F344CC2" w14:textId="77777777" w:rsidR="005C7BB3" w:rsidRPr="00C065AF" w:rsidRDefault="00FD3A20">
      <w:pPr>
        <w:pStyle w:val="ClosingComment"/>
        <w:tabs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</w:tabs>
        <w:rPr>
          <w:rFonts w:ascii="Times New Roman" w:eastAsia="Arial" w:hAnsi="Times New Roman"/>
          <w:sz w:val="28"/>
          <w:szCs w:val="28"/>
          <w:lang w:eastAsia="en-US" w:bidi="en-US"/>
        </w:rPr>
      </w:pPr>
      <w:r w:rsidRPr="00C065AF">
        <w:rPr>
          <w:rFonts w:ascii="Times New Roman" w:eastAsia="Arial" w:hAnsi="Times New Roman"/>
          <w:sz w:val="28"/>
          <w:szCs w:val="28"/>
          <w:lang w:eastAsia="en-US" w:bidi="en-US"/>
        </w:rPr>
        <w:t>Thank you for your order!</w:t>
      </w:r>
    </w:p>
    <w:p w14:paraId="2F344CC3" w14:textId="77777777" w:rsidR="005C7BB3" w:rsidRPr="00854916" w:rsidRDefault="005C7BB3">
      <w:pPr>
        <w:pStyle w:val="ClosingComment"/>
        <w:tabs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sectPr w:rsidR="005C7BB3" w:rsidRPr="00854916">
      <w:headerReference w:type="default" r:id="rId6"/>
      <w:footerReference w:type="default" r:id="rId7"/>
      <w:pgSz w:w="12240" w:h="15840"/>
      <w:pgMar w:top="1080" w:right="720" w:bottom="108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8F902" w14:textId="77777777" w:rsidR="00BE0430" w:rsidRDefault="00BE0430">
      <w:r>
        <w:separator/>
      </w:r>
    </w:p>
  </w:endnote>
  <w:endnote w:type="continuationSeparator" w:id="0">
    <w:p w14:paraId="4272FDAE" w14:textId="77777777" w:rsidR="00BE0430" w:rsidRDefault="00BE0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44CC5" w14:textId="77777777" w:rsidR="005C7BB3" w:rsidRDefault="005C7BB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A6C86E" w14:textId="77777777" w:rsidR="00BE0430" w:rsidRDefault="00BE0430">
      <w:r>
        <w:separator/>
      </w:r>
    </w:p>
  </w:footnote>
  <w:footnote w:type="continuationSeparator" w:id="0">
    <w:p w14:paraId="221232E3" w14:textId="77777777" w:rsidR="00BE0430" w:rsidRDefault="00BE04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44CC4" w14:textId="77777777" w:rsidR="005C7BB3" w:rsidRDefault="005C7BB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YSlmZAwsTC0NBUSUcpOLW4ODM/D6TAqBYAuxOBbywAAAA="/>
    <w:docVar w:name="Description" w:val="This template can be used when you require to produce a  packing slip. You may also find other merchandise related document templates that may be helpful to you and your business here https://www.templateguru.co.za/documents/shipping-merchandise/ and other operations and logistics templates here https://www.templateguru.co.za/templates/operations-logistics/"/>
    <w:docVar w:name="Excerpt" w:val="A document listing your company details, order date and number, customer details and a list of items."/>
    <w:docVar w:name="Tags" w:val="shipping, equipment, logistics, business documents, entrepreneurship, entrepreneur, lease, transfer, operations, notification, partnership, pledge, commercial, cancellation, discount, delayed, demand, return , goods, back order, cancellation, suspend, positive, information, request, merchandise, new supplier, return, purchase order, refusal to accept, reclamation, future , deliveries, stop goods, part arrival, carrier, shipper, apology, damaged, overshipment, substitution, rejection, late return, credit, inability, disregard letter, packing slip template , packing slip example"/>
  </w:docVars>
  <w:rsids>
    <w:rsidRoot w:val="005C7BB3"/>
    <w:rsid w:val="000427FA"/>
    <w:rsid w:val="001E13B0"/>
    <w:rsid w:val="0021440B"/>
    <w:rsid w:val="00372B92"/>
    <w:rsid w:val="003F5FA6"/>
    <w:rsid w:val="00597EFD"/>
    <w:rsid w:val="005C7BB3"/>
    <w:rsid w:val="00854916"/>
    <w:rsid w:val="00BE0430"/>
    <w:rsid w:val="00C065AF"/>
    <w:rsid w:val="00F83393"/>
    <w:rsid w:val="00FD3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44C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ahoma" w:eastAsia="Tahoma" w:hAnsi="Tahoma"/>
      <w:sz w:val="20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Verdana" w:eastAsia="Verdana" w:hAnsi="Verdana" w:cs="Verdana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spacing w:after="60"/>
      <w:outlineLvl w:val="2"/>
    </w:pPr>
    <w:rPr>
      <w:b/>
      <w:b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outlineLvl w:val="3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customStyle="1" w:styleId="FormTitle">
    <w:name w:val="FormTitle"/>
    <w:basedOn w:val="Normal"/>
    <w:qFormat/>
    <w:rPr>
      <w:b/>
      <w:bCs/>
      <w:sz w:val="40"/>
      <w:szCs w:val="40"/>
    </w:rPr>
  </w:style>
  <w:style w:type="paragraph" w:customStyle="1" w:styleId="TableHeadings">
    <w:name w:val="TableHeadings"/>
    <w:basedOn w:val="Normal"/>
    <w:qFormat/>
    <w:pPr>
      <w:jc w:val="center"/>
    </w:pPr>
    <w:rPr>
      <w:b/>
      <w:bCs/>
      <w:sz w:val="18"/>
      <w:szCs w:val="18"/>
    </w:rPr>
  </w:style>
  <w:style w:type="paragraph" w:customStyle="1" w:styleId="TableData">
    <w:name w:val="TableData"/>
    <w:basedOn w:val="Normal"/>
    <w:qFormat/>
    <w:rPr>
      <w:sz w:val="18"/>
      <w:szCs w:val="18"/>
    </w:rPr>
  </w:style>
  <w:style w:type="paragraph" w:customStyle="1" w:styleId="TableDataUnit">
    <w:name w:val="TableDataUnit"/>
    <w:basedOn w:val="TableData"/>
    <w:qFormat/>
  </w:style>
  <w:style w:type="paragraph" w:customStyle="1" w:styleId="TableDataQty">
    <w:name w:val="TableDataQty"/>
    <w:basedOn w:val="Normal"/>
    <w:qFormat/>
    <w:pPr>
      <w:jc w:val="center"/>
    </w:pPr>
  </w:style>
  <w:style w:type="paragraph" w:customStyle="1" w:styleId="ClosingComment">
    <w:name w:val="ClosingComment"/>
    <w:basedOn w:val="Normal"/>
    <w:qFormat/>
    <w:pPr>
      <w:tabs>
        <w:tab w:val="left" w:pos="9720"/>
        <w:tab w:val="left" w:pos="11700"/>
      </w:tabs>
      <w:jc w:val="center"/>
    </w:pPr>
    <w:rPr>
      <w:b/>
      <w:bCs/>
      <w:i/>
      <w:iCs/>
    </w:rPr>
  </w:style>
  <w:style w:type="paragraph" w:customStyle="1" w:styleId="CompanyInfo">
    <w:name w:val="CompanyInfo"/>
    <w:basedOn w:val="Normal"/>
    <w:qFormat/>
  </w:style>
  <w:style w:type="paragraph" w:customStyle="1" w:styleId="CompanyName">
    <w:name w:val="CompanyName"/>
    <w:basedOn w:val="Normal"/>
    <w:qFormat/>
    <w:rPr>
      <w:rFonts w:ascii="Garamond" w:eastAsia="Garamond" w:hAnsi="Garamond" w:cs="Garamond"/>
      <w:b/>
      <w:bCs/>
      <w:sz w:val="32"/>
      <w:szCs w:val="32"/>
    </w:rPr>
  </w:style>
  <w:style w:type="paragraph" w:customStyle="1" w:styleId="Note">
    <w:name w:val="Note"/>
    <w:basedOn w:val="Normal"/>
    <w:qFormat/>
    <w:pPr>
      <w:tabs>
        <w:tab w:val="left" w:pos="9720"/>
        <w:tab w:val="left" w:pos="11700"/>
      </w:tabs>
    </w:pPr>
    <w:rPr>
      <w:sz w:val="18"/>
      <w:szCs w:val="18"/>
    </w:rPr>
  </w:style>
  <w:style w:type="character" w:customStyle="1" w:styleId="NoteChar">
    <w:name w:val="Note Char"/>
    <w:qFormat/>
    <w:rPr>
      <w:rFonts w:ascii="Verdana" w:eastAsia="Verdana" w:hAnsi="Verdana" w:cs="Verdana"/>
      <w:sz w:val="18"/>
      <w:szCs w:val="18"/>
      <w:rtl w:val="0"/>
      <w:lang w:val="x-none" w:eastAsia="x-none" w:bidi="x-none"/>
    </w:rPr>
  </w:style>
  <w:style w:type="character" w:customStyle="1" w:styleId="Heading3Char">
    <w:name w:val="Heading 3 Char"/>
    <w:qFormat/>
    <w:rPr>
      <w:rFonts w:ascii="Tahoma" w:eastAsia="Tahoma" w:hAnsi="Tahoma" w:cs="Tahoma"/>
      <w:b/>
      <w:bCs/>
      <w:sz w:val="26"/>
      <w:szCs w:val="26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3</Words>
  <Characters>352</Characters>
  <Application>Microsoft Office Word</Application>
  <DocSecurity>0</DocSecurity>
  <Lines>12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YOUR COMPANY NAME]</vt:lpstr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5T11:30:00Z</dcterms:created>
  <dcterms:modified xsi:type="dcterms:W3CDTF">2019-10-21T19:15:00Z</dcterms:modified>
  <cp:category/>
</cp:coreProperties>
</file>